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e16be26e6b4eaea53a7a3a80d76515e2e7cfa9"/>
    <w:p>
      <w:pPr>
        <w:pStyle w:val="Heading1"/>
        <w:keepNext/>
      </w:pPr>
      <w:r>
        <w:rPr>
          <w:rFonts w:ascii="Times New Roman" w:hAnsi="Times New Roman" w:eastAsia="Times New Roman"/>
        </w:rPr>
        <w:t xml:space="preserve">143. Исковое заявление о признании договора недействительным вследствие отсутствия полномочий</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Договор подписан представителем по доверенности, которой нотариус не удостоверял. В реестре нотариальных действий соответствующая запись отсутствует. Почерковедческое и техническое исследование требуется для проверки подписи и реквизит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dd0ef8f3c4b8428d490b3a530e635e05790bfc0"/>
    <w:p>
      <w:pPr>
        <w:pStyle w:val="Heading2"/>
        <w:keepNext/>
      </w:pPr>
      <w:r>
        <w:rPr>
          <w:rFonts w:ascii="Times New Roman" w:hAnsi="Times New Roman" w:eastAsia="Times New Roman"/>
        </w:rPr>
        <w:t xml:space="preserve">ИСКОВОЕ ЗАЯВЛЕНИЕ О ПРИЗНАНИИ ДОГОВОРА НЕДЕЙСТВИТЕЛЬНЫМ ВСЛЕДСТВИЕ ОТСУТСТВИЯ ПОЛНОМОЧИЙ</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говор подписан представителем по доверенности, которой нотариус не удостоверял. В реестре нотариальных действий соответствующая запись отсутствует. Почерковедческое и техническое исследование требуется для проверки подписи и реквизит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